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62D090" w14:textId="4907CBC7" w:rsidR="001E4C94" w:rsidRDefault="00D37423" w:rsidP="00D37423">
      <w:pPr>
        <w:pStyle w:val="Heading1"/>
      </w:pPr>
      <w:r>
        <w:t>RE Curriculum Map 2021- 2022</w:t>
      </w:r>
      <w:bookmarkStart w:id="0" w:name="_GoBack"/>
      <w:bookmarkEnd w:id="0"/>
    </w:p>
    <w:tbl>
      <w:tblPr>
        <w:tblStyle w:val="TableGrid"/>
        <w:tblW w:w="15877" w:type="dxa"/>
        <w:tblInd w:w="-289" w:type="dxa"/>
        <w:tblLook w:val="04A0" w:firstRow="1" w:lastRow="0" w:firstColumn="1" w:lastColumn="0" w:noHBand="0" w:noVBand="1"/>
      </w:tblPr>
      <w:tblGrid>
        <w:gridCol w:w="769"/>
        <w:gridCol w:w="933"/>
        <w:gridCol w:w="2362"/>
        <w:gridCol w:w="2363"/>
        <w:gridCol w:w="2362"/>
        <w:gridCol w:w="2363"/>
        <w:gridCol w:w="2362"/>
        <w:gridCol w:w="2363"/>
      </w:tblGrid>
      <w:tr w:rsidR="00D37423" w:rsidRPr="007C5147" w14:paraId="3DE51CD8" w14:textId="77777777" w:rsidTr="00D37423">
        <w:trPr>
          <w:trHeight w:val="340"/>
        </w:trPr>
        <w:tc>
          <w:tcPr>
            <w:tcW w:w="769" w:type="dxa"/>
            <w:vMerge w:val="restart"/>
            <w:shd w:val="clear" w:color="auto" w:fill="FFFFFF" w:themeFill="background1"/>
            <w:vAlign w:val="center"/>
          </w:tcPr>
          <w:p w14:paraId="19E81E73" w14:textId="77777777" w:rsidR="00061D1E" w:rsidRPr="00D37423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D37423">
              <w:rPr>
                <w:rFonts w:asciiTheme="majorHAnsi" w:hAnsiTheme="majorHAnsi" w:cstheme="majorHAnsi"/>
                <w:szCs w:val="18"/>
              </w:rPr>
              <w:t>Year 1</w:t>
            </w:r>
          </w:p>
        </w:tc>
        <w:tc>
          <w:tcPr>
            <w:tcW w:w="933" w:type="dxa"/>
            <w:shd w:val="clear" w:color="auto" w:fill="FFFFFF" w:themeFill="background1"/>
            <w:vAlign w:val="center"/>
          </w:tcPr>
          <w:p w14:paraId="78E4D83F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362" w:type="dxa"/>
            <w:shd w:val="clear" w:color="auto" w:fill="FFFFFF" w:themeFill="background1"/>
            <w:vAlign w:val="center"/>
          </w:tcPr>
          <w:p w14:paraId="7E48EB1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1</w:t>
            </w:r>
          </w:p>
        </w:tc>
        <w:tc>
          <w:tcPr>
            <w:tcW w:w="2363" w:type="dxa"/>
            <w:shd w:val="clear" w:color="auto" w:fill="FFFFFF" w:themeFill="background1"/>
            <w:vAlign w:val="center"/>
          </w:tcPr>
          <w:p w14:paraId="4E7085AF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2</w:t>
            </w:r>
          </w:p>
        </w:tc>
        <w:tc>
          <w:tcPr>
            <w:tcW w:w="2362" w:type="dxa"/>
            <w:shd w:val="clear" w:color="auto" w:fill="FFFFFF" w:themeFill="background1"/>
            <w:vAlign w:val="center"/>
          </w:tcPr>
          <w:p w14:paraId="4DC575C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1</w:t>
            </w:r>
          </w:p>
        </w:tc>
        <w:tc>
          <w:tcPr>
            <w:tcW w:w="2363" w:type="dxa"/>
            <w:shd w:val="clear" w:color="auto" w:fill="FFFFFF" w:themeFill="background1"/>
            <w:vAlign w:val="center"/>
          </w:tcPr>
          <w:p w14:paraId="2B44EA2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2</w:t>
            </w:r>
          </w:p>
        </w:tc>
        <w:tc>
          <w:tcPr>
            <w:tcW w:w="2362" w:type="dxa"/>
            <w:shd w:val="clear" w:color="auto" w:fill="FFFFFF" w:themeFill="background1"/>
            <w:vAlign w:val="center"/>
          </w:tcPr>
          <w:p w14:paraId="0DD89CB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1</w:t>
            </w:r>
          </w:p>
        </w:tc>
        <w:tc>
          <w:tcPr>
            <w:tcW w:w="2363" w:type="dxa"/>
            <w:shd w:val="clear" w:color="auto" w:fill="FFFFFF" w:themeFill="background1"/>
            <w:vAlign w:val="center"/>
          </w:tcPr>
          <w:p w14:paraId="4A01B0B6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2</w:t>
            </w:r>
          </w:p>
        </w:tc>
      </w:tr>
      <w:tr w:rsidR="00061D1E" w:rsidRPr="007C5147" w14:paraId="0C62C1BE" w14:textId="77777777" w:rsidTr="00D37423">
        <w:trPr>
          <w:trHeight w:val="283"/>
        </w:trPr>
        <w:tc>
          <w:tcPr>
            <w:tcW w:w="769" w:type="dxa"/>
            <w:vMerge/>
            <w:shd w:val="clear" w:color="auto" w:fill="FFFFFF" w:themeFill="background1"/>
            <w:vAlign w:val="center"/>
          </w:tcPr>
          <w:p w14:paraId="1990656F" w14:textId="77777777" w:rsidR="00061D1E" w:rsidRPr="00D37423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33" w:type="dxa"/>
            <w:shd w:val="clear" w:color="auto" w:fill="auto"/>
            <w:vAlign w:val="center"/>
          </w:tcPr>
          <w:p w14:paraId="53901A6E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T</w:t>
            </w:r>
          </w:p>
        </w:tc>
        <w:tc>
          <w:tcPr>
            <w:tcW w:w="4725" w:type="dxa"/>
            <w:gridSpan w:val="2"/>
            <w:shd w:val="clear" w:color="auto" w:fill="auto"/>
            <w:vAlign w:val="center"/>
          </w:tcPr>
          <w:p w14:paraId="5A52D643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ransport</w:t>
            </w:r>
          </w:p>
        </w:tc>
        <w:tc>
          <w:tcPr>
            <w:tcW w:w="4725" w:type="dxa"/>
            <w:gridSpan w:val="2"/>
            <w:shd w:val="clear" w:color="auto" w:fill="auto"/>
            <w:vAlign w:val="center"/>
          </w:tcPr>
          <w:p w14:paraId="36F29C2F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What’s around me?</w:t>
            </w:r>
          </w:p>
        </w:tc>
        <w:tc>
          <w:tcPr>
            <w:tcW w:w="4725" w:type="dxa"/>
            <w:gridSpan w:val="2"/>
            <w:shd w:val="clear" w:color="auto" w:fill="auto"/>
            <w:vAlign w:val="center"/>
          </w:tcPr>
          <w:p w14:paraId="145E9ABB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Nurturing Nurses</w:t>
            </w:r>
          </w:p>
        </w:tc>
      </w:tr>
      <w:tr w:rsidR="00D37423" w:rsidRPr="007C5147" w14:paraId="39991773" w14:textId="77777777" w:rsidTr="00D37423">
        <w:trPr>
          <w:trHeight w:val="877"/>
        </w:trPr>
        <w:tc>
          <w:tcPr>
            <w:tcW w:w="769" w:type="dxa"/>
            <w:vMerge/>
            <w:shd w:val="clear" w:color="auto" w:fill="C8B6C5"/>
            <w:vAlign w:val="center"/>
          </w:tcPr>
          <w:p w14:paraId="2B7A61CB" w14:textId="77777777" w:rsidR="00D143AA" w:rsidRPr="00D37423" w:rsidRDefault="00D143AA" w:rsidP="00D143A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33" w:type="dxa"/>
            <w:shd w:val="clear" w:color="auto" w:fill="FEDAFC"/>
            <w:vAlign w:val="center"/>
          </w:tcPr>
          <w:p w14:paraId="11066597" w14:textId="7642A1EE" w:rsidR="00D143AA" w:rsidRPr="00C444A4" w:rsidRDefault="00D143AA" w:rsidP="00D143A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RE</w:t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754B2DCE" w14:textId="77777777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377AB9">
              <w:rPr>
                <w:rFonts w:asciiTheme="majorHAnsi" w:hAnsiTheme="majorHAnsi" w:cstheme="minorHAnsi"/>
                <w:sz w:val="16"/>
                <w:szCs w:val="18"/>
              </w:rPr>
              <w:t xml:space="preserve">What responsibility has </w:t>
            </w:r>
            <w:r>
              <w:rPr>
                <w:rFonts w:asciiTheme="majorHAnsi" w:hAnsiTheme="majorHAnsi" w:cstheme="minorHAnsi"/>
                <w:sz w:val="16"/>
                <w:szCs w:val="18"/>
              </w:rPr>
              <w:t>G</w:t>
            </w:r>
            <w:r w:rsidRPr="00377AB9">
              <w:rPr>
                <w:rFonts w:asciiTheme="majorHAnsi" w:hAnsiTheme="majorHAnsi" w:cstheme="minorHAnsi"/>
                <w:sz w:val="16"/>
                <w:szCs w:val="18"/>
              </w:rPr>
              <w:t>od given people for taking care of creation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? </w:t>
            </w:r>
          </w:p>
          <w:p w14:paraId="29D1BEF6" w14:textId="77777777" w:rsidR="00D143AA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  <w:tc>
          <w:tcPr>
            <w:tcW w:w="2363" w:type="dxa"/>
            <w:shd w:val="clear" w:color="auto" w:fill="FEDAFC"/>
            <w:vAlign w:val="center"/>
          </w:tcPr>
          <w:p w14:paraId="2685FE55" w14:textId="77777777" w:rsidR="00D143AA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4F62EE">
              <w:rPr>
                <w:rFonts w:asciiTheme="majorHAnsi" w:hAnsiTheme="majorHAnsi" w:cstheme="minorHAnsi"/>
                <w:sz w:val="16"/>
                <w:szCs w:val="18"/>
              </w:rPr>
              <w:t>Why are saints important to Christianity?</w:t>
            </w:r>
          </w:p>
          <w:p w14:paraId="4DC9B15B" w14:textId="7D7ACC4E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337E7F">
              <w:rPr>
                <w:rFonts w:asciiTheme="majorHAnsi" w:hAnsiTheme="majorHAnsi" w:cstheme="minorHAnsi"/>
                <w:sz w:val="16"/>
                <w:szCs w:val="18"/>
              </w:rPr>
              <w:t>Why is each person important in the Nativity story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?</w:t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6AFCCCD6" w14:textId="77777777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7D605E">
              <w:rPr>
                <w:rFonts w:asciiTheme="majorHAnsi" w:hAnsiTheme="majorHAnsi" w:cstheme="minorHAnsi"/>
                <w:sz w:val="16"/>
                <w:szCs w:val="18"/>
              </w:rPr>
              <w:t>What is it like to live as a Jewish person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? </w:t>
            </w:r>
          </w:p>
          <w:p w14:paraId="6F1F2D1E" w14:textId="77777777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  <w:tc>
          <w:tcPr>
            <w:tcW w:w="2363" w:type="dxa"/>
            <w:shd w:val="clear" w:color="auto" w:fill="FEDAFC"/>
            <w:vAlign w:val="center"/>
          </w:tcPr>
          <w:p w14:paraId="7F658EBB" w14:textId="77777777" w:rsidR="00D143AA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>W</w:t>
            </w:r>
            <w:r w:rsidRPr="00B121E6">
              <w:rPr>
                <w:rFonts w:asciiTheme="majorHAnsi" w:hAnsiTheme="majorHAnsi" w:cstheme="minorHAnsi"/>
                <w:sz w:val="16"/>
                <w:szCs w:val="18"/>
              </w:rPr>
              <w:t xml:space="preserve">hat are </w:t>
            </w:r>
            <w:r>
              <w:rPr>
                <w:rFonts w:asciiTheme="majorHAnsi" w:hAnsiTheme="majorHAnsi" w:cstheme="minorHAnsi"/>
                <w:sz w:val="16"/>
                <w:szCs w:val="18"/>
              </w:rPr>
              <w:t>G</w:t>
            </w:r>
            <w:r w:rsidRPr="00B121E6">
              <w:rPr>
                <w:rFonts w:asciiTheme="majorHAnsi" w:hAnsiTheme="majorHAnsi" w:cstheme="minorHAnsi"/>
                <w:sz w:val="16"/>
                <w:szCs w:val="18"/>
              </w:rPr>
              <w:t>od’s rules for living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?</w:t>
            </w:r>
          </w:p>
          <w:p w14:paraId="5D081113" w14:textId="762194F1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FC1031">
              <w:rPr>
                <w:rFonts w:asciiTheme="majorHAnsi" w:hAnsiTheme="majorHAnsi" w:cstheme="minorHAnsi"/>
                <w:sz w:val="16"/>
                <w:szCs w:val="18"/>
              </w:rPr>
              <w:t>Why is Easter the most important festival for Christians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?</w:t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1983EBCF" w14:textId="393625CC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E32D09">
              <w:rPr>
                <w:rFonts w:asciiTheme="majorHAnsi" w:hAnsiTheme="majorHAnsi" w:cstheme="minorHAnsi"/>
                <w:sz w:val="16"/>
                <w:szCs w:val="18"/>
              </w:rPr>
              <w:t>What does it mean to be a Muslim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? </w:t>
            </w:r>
          </w:p>
        </w:tc>
        <w:tc>
          <w:tcPr>
            <w:tcW w:w="2363" w:type="dxa"/>
            <w:shd w:val="clear" w:color="auto" w:fill="FEDAFC"/>
            <w:vAlign w:val="center"/>
          </w:tcPr>
          <w:p w14:paraId="74FA18DF" w14:textId="6AB8DE67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EB5597">
              <w:rPr>
                <w:rFonts w:asciiTheme="majorHAnsi" w:hAnsiTheme="majorHAnsi" w:cstheme="minorHAnsi"/>
                <w:sz w:val="16"/>
                <w:szCs w:val="18"/>
              </w:rPr>
              <w:t>Why did Jesus tell stories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? </w:t>
            </w:r>
          </w:p>
        </w:tc>
      </w:tr>
      <w:tr w:rsidR="00061D1E" w:rsidRPr="007C5147" w14:paraId="6B01DCB9" w14:textId="77777777" w:rsidTr="00D37423">
        <w:trPr>
          <w:trHeight w:val="283"/>
        </w:trPr>
        <w:tc>
          <w:tcPr>
            <w:tcW w:w="769" w:type="dxa"/>
            <w:vMerge w:val="restart"/>
            <w:shd w:val="clear" w:color="auto" w:fill="FFFFFF" w:themeFill="background1"/>
            <w:vAlign w:val="center"/>
          </w:tcPr>
          <w:p w14:paraId="447761F0" w14:textId="44B5FD2E" w:rsidR="00061D1E" w:rsidRPr="00D37423" w:rsidRDefault="0082032C" w:rsidP="00D3742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37423">
              <w:br w:type="page"/>
            </w:r>
            <w:r w:rsidR="00061D1E" w:rsidRPr="00D37423">
              <w:rPr>
                <w:rFonts w:asciiTheme="majorHAnsi" w:hAnsiTheme="majorHAnsi" w:cstheme="majorHAnsi"/>
                <w:sz w:val="20"/>
                <w:szCs w:val="20"/>
              </w:rPr>
              <w:t>Year 2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2F51E70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25" w:type="dxa"/>
            <w:gridSpan w:val="2"/>
            <w:shd w:val="clear" w:color="auto" w:fill="auto"/>
            <w:vAlign w:val="center"/>
          </w:tcPr>
          <w:p w14:paraId="009D77E6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unpowder Plot</w:t>
            </w:r>
          </w:p>
        </w:tc>
        <w:tc>
          <w:tcPr>
            <w:tcW w:w="4725" w:type="dxa"/>
            <w:gridSpan w:val="2"/>
            <w:shd w:val="clear" w:color="auto" w:fill="auto"/>
            <w:vAlign w:val="center"/>
          </w:tcPr>
          <w:p w14:paraId="340D516D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reat Fire of London</w:t>
            </w:r>
          </w:p>
        </w:tc>
        <w:tc>
          <w:tcPr>
            <w:tcW w:w="4725" w:type="dxa"/>
            <w:gridSpan w:val="2"/>
            <w:shd w:val="clear" w:color="auto" w:fill="auto"/>
            <w:vAlign w:val="center"/>
          </w:tcPr>
          <w:p w14:paraId="7DF99624" w14:textId="77777777" w:rsidR="00061D1E" w:rsidRPr="00265F81" w:rsidRDefault="00061D1E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Madagascar</w:t>
            </w:r>
          </w:p>
        </w:tc>
      </w:tr>
      <w:tr w:rsidR="00D37423" w:rsidRPr="007A24B8" w14:paraId="2955AA46" w14:textId="77777777" w:rsidTr="00D37423">
        <w:trPr>
          <w:trHeight w:val="692"/>
        </w:trPr>
        <w:tc>
          <w:tcPr>
            <w:tcW w:w="769" w:type="dxa"/>
            <w:vMerge/>
            <w:shd w:val="clear" w:color="auto" w:fill="FFFFFF" w:themeFill="background1"/>
            <w:vAlign w:val="center"/>
          </w:tcPr>
          <w:p w14:paraId="2277093F" w14:textId="77777777" w:rsidR="00D143AA" w:rsidRPr="00D37423" w:rsidRDefault="00D143AA" w:rsidP="00D143A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933" w:type="dxa"/>
            <w:shd w:val="clear" w:color="auto" w:fill="FEDAFC"/>
            <w:vAlign w:val="center"/>
          </w:tcPr>
          <w:p w14:paraId="4BAA7CC5" w14:textId="3BAF9287" w:rsidR="00D143AA" w:rsidRPr="0082032C" w:rsidRDefault="00D143AA" w:rsidP="00D143A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RE</w:t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59951909" w14:textId="77777777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W</w:t>
            </w:r>
            <w:r w:rsidRPr="005E2E95">
              <w:rPr>
                <w:rFonts w:asciiTheme="majorHAnsi" w:hAnsiTheme="majorHAnsi" w:cstheme="minorHAnsi"/>
                <w:sz w:val="16"/>
                <w:szCs w:val="16"/>
              </w:rPr>
              <w:t xml:space="preserve">hy did Jesus teach the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L</w:t>
            </w:r>
            <w:r w:rsidRPr="005E2E95">
              <w:rPr>
                <w:rFonts w:asciiTheme="majorHAnsi" w:hAnsiTheme="majorHAnsi" w:cstheme="minorHAnsi"/>
                <w:sz w:val="16"/>
                <w:szCs w:val="16"/>
              </w:rPr>
              <w:t>ord’s prayer as the way to pray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  <w:p w14:paraId="0D0B1194" w14:textId="77777777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63" w:type="dxa"/>
            <w:shd w:val="clear" w:color="auto" w:fill="FEDAFC"/>
            <w:vAlign w:val="center"/>
          </w:tcPr>
          <w:p w14:paraId="1EE062DA" w14:textId="77777777" w:rsidR="00D143AA" w:rsidRPr="00496760" w:rsidRDefault="00D143AA" w:rsidP="00D143AA">
            <w:pPr>
              <w:jc w:val="center"/>
              <w:rPr>
                <w:rFonts w:asciiTheme="majorHAnsi" w:hAnsiTheme="majorHAnsi" w:cstheme="minorHAnsi"/>
                <w:sz w:val="12"/>
                <w:szCs w:val="12"/>
              </w:rPr>
            </w:pPr>
            <w:r w:rsidRPr="00496760">
              <w:rPr>
                <w:rFonts w:asciiTheme="majorHAnsi" w:hAnsiTheme="majorHAnsi" w:cstheme="minorHAnsi"/>
                <w:sz w:val="12"/>
                <w:szCs w:val="12"/>
              </w:rPr>
              <w:t>Who is the saint of our school? What’s the story of our school name?</w:t>
            </w:r>
          </w:p>
          <w:p w14:paraId="3DB2A332" w14:textId="213CF633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23633E">
              <w:rPr>
                <w:rFonts w:asciiTheme="majorHAnsi" w:hAnsiTheme="majorHAnsi" w:cstheme="minorHAnsi"/>
                <w:sz w:val="16"/>
                <w:szCs w:val="16"/>
              </w:rPr>
              <w:t>How does the symbol of light help us to understand the meaning of Christmas for Christians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ab/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092B7D06" w14:textId="1F8B2188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23633E">
              <w:rPr>
                <w:rFonts w:asciiTheme="majorHAnsi" w:hAnsiTheme="majorHAnsi" w:cstheme="minorHAnsi"/>
                <w:sz w:val="16"/>
                <w:szCs w:val="16"/>
              </w:rPr>
              <w:t>Why are they having a party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 (Judaism)</w:t>
            </w:r>
          </w:p>
        </w:tc>
        <w:tc>
          <w:tcPr>
            <w:tcW w:w="2363" w:type="dxa"/>
            <w:shd w:val="clear" w:color="auto" w:fill="FEDAFC"/>
            <w:vAlign w:val="center"/>
          </w:tcPr>
          <w:p w14:paraId="7BECC3F1" w14:textId="77777777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6B7C71">
              <w:rPr>
                <w:rFonts w:asciiTheme="majorHAnsi" w:hAnsiTheme="majorHAnsi" w:cstheme="minorHAnsi"/>
                <w:sz w:val="16"/>
                <w:szCs w:val="16"/>
              </w:rPr>
              <w:t>What is the story of Noah really about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  <w:p w14:paraId="06574BE7" w14:textId="4525DC54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6B7C71">
              <w:rPr>
                <w:rFonts w:asciiTheme="majorHAnsi" w:hAnsiTheme="majorHAnsi" w:cstheme="minorHAnsi"/>
                <w:sz w:val="16"/>
                <w:szCs w:val="16"/>
              </w:rPr>
              <w:t>How do the symbols of Easter help us to understand the meaning of Easter for Christians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19AB3CED" w14:textId="77777777" w:rsidR="00D143AA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FF1319">
              <w:rPr>
                <w:rFonts w:asciiTheme="majorHAnsi" w:hAnsiTheme="majorHAnsi" w:cstheme="minorHAnsi"/>
                <w:sz w:val="16"/>
                <w:szCs w:val="16"/>
              </w:rPr>
              <w:t>How do the five pillars of Islam help a Muslim to show commitment to God (Allah)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  <w:p w14:paraId="65438CF4" w14:textId="594D1328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(Islam)</w:t>
            </w:r>
          </w:p>
        </w:tc>
        <w:tc>
          <w:tcPr>
            <w:tcW w:w="2363" w:type="dxa"/>
            <w:shd w:val="clear" w:color="auto" w:fill="FEDAFC"/>
            <w:vAlign w:val="center"/>
          </w:tcPr>
          <w:p w14:paraId="6B835B62" w14:textId="71D2EB8C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FF1319">
              <w:rPr>
                <w:rFonts w:asciiTheme="majorHAnsi" w:hAnsiTheme="majorHAnsi" w:cstheme="minorHAnsi"/>
                <w:sz w:val="16"/>
                <w:szCs w:val="16"/>
              </w:rPr>
              <w:t>Why do Christians make and keep promises before God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</w:tc>
      </w:tr>
      <w:tr w:rsidR="00061D1E" w:rsidRPr="007C5147" w14:paraId="5AFA24CC" w14:textId="77777777" w:rsidTr="00D37423">
        <w:trPr>
          <w:trHeight w:val="283"/>
        </w:trPr>
        <w:tc>
          <w:tcPr>
            <w:tcW w:w="769" w:type="dxa"/>
            <w:vMerge w:val="restart"/>
            <w:vAlign w:val="center"/>
          </w:tcPr>
          <w:p w14:paraId="038907CA" w14:textId="77777777" w:rsidR="00061D1E" w:rsidRPr="00D37423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D37423">
              <w:br w:type="page"/>
            </w:r>
            <w:r w:rsidRPr="00D37423">
              <w:rPr>
                <w:rFonts w:asciiTheme="majorHAnsi" w:hAnsiTheme="majorHAnsi" w:cstheme="majorHAnsi"/>
                <w:szCs w:val="18"/>
              </w:rPr>
              <w:t>Year 3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AFC9398" w14:textId="77777777" w:rsidR="00061D1E" w:rsidRPr="00044974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18"/>
              </w:rPr>
            </w:pPr>
          </w:p>
        </w:tc>
        <w:tc>
          <w:tcPr>
            <w:tcW w:w="4725" w:type="dxa"/>
            <w:gridSpan w:val="2"/>
            <w:shd w:val="clear" w:color="auto" w:fill="auto"/>
            <w:vAlign w:val="center"/>
          </w:tcPr>
          <w:p w14:paraId="06B70570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Changes in Britain from the Stone Age to the Iron Age</w:t>
            </w:r>
          </w:p>
        </w:tc>
        <w:tc>
          <w:tcPr>
            <w:tcW w:w="4725" w:type="dxa"/>
            <w:gridSpan w:val="2"/>
            <w:shd w:val="clear" w:color="auto" w:fill="auto"/>
            <w:vAlign w:val="center"/>
          </w:tcPr>
          <w:p w14:paraId="36585DA6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Ancient Egypt</w:t>
            </w:r>
          </w:p>
        </w:tc>
        <w:tc>
          <w:tcPr>
            <w:tcW w:w="4725" w:type="dxa"/>
            <w:gridSpan w:val="2"/>
            <w:shd w:val="clear" w:color="auto" w:fill="auto"/>
            <w:vAlign w:val="center"/>
          </w:tcPr>
          <w:p w14:paraId="770D797A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Russia and Europe</w:t>
            </w:r>
          </w:p>
        </w:tc>
      </w:tr>
      <w:tr w:rsidR="00D37423" w:rsidRPr="007A24B8" w14:paraId="1E4B7006" w14:textId="77777777" w:rsidTr="00D37423">
        <w:trPr>
          <w:trHeight w:val="766"/>
        </w:trPr>
        <w:tc>
          <w:tcPr>
            <w:tcW w:w="769" w:type="dxa"/>
            <w:vMerge/>
            <w:vAlign w:val="center"/>
          </w:tcPr>
          <w:p w14:paraId="26BFC506" w14:textId="77777777" w:rsidR="00061D1E" w:rsidRPr="007A24B8" w:rsidRDefault="00061D1E" w:rsidP="00EB58A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33" w:type="dxa"/>
            <w:shd w:val="clear" w:color="auto" w:fill="FEDAFC"/>
            <w:vAlign w:val="center"/>
          </w:tcPr>
          <w:p w14:paraId="25F648DA" w14:textId="77777777" w:rsidR="00061D1E" w:rsidRPr="0082032C" w:rsidRDefault="00061D1E" w:rsidP="00EB58A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RE</w:t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7455AC95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A4271">
              <w:rPr>
                <w:rFonts w:asciiTheme="majorHAnsi" w:hAnsiTheme="majorHAnsi" w:cstheme="minorHAnsi"/>
                <w:sz w:val="16"/>
                <w:szCs w:val="16"/>
              </w:rPr>
              <w:t xml:space="preserve">What is the Bible’s Big story?  </w:t>
            </w:r>
          </w:p>
        </w:tc>
        <w:tc>
          <w:tcPr>
            <w:tcW w:w="2363" w:type="dxa"/>
            <w:shd w:val="clear" w:color="auto" w:fill="FEDAFC"/>
            <w:vAlign w:val="center"/>
          </w:tcPr>
          <w:p w14:paraId="15CAC4B8" w14:textId="77777777" w:rsidR="00061D1E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A4271">
              <w:rPr>
                <w:rFonts w:asciiTheme="majorHAnsi" w:hAnsiTheme="majorHAnsi" w:cstheme="minorHAnsi"/>
                <w:sz w:val="16"/>
                <w:szCs w:val="16"/>
              </w:rPr>
              <w:t xml:space="preserve">Why Is Remembrance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i</w:t>
            </w:r>
            <w:r w:rsidRPr="001A4271">
              <w:rPr>
                <w:rFonts w:asciiTheme="majorHAnsi" w:hAnsiTheme="majorHAnsi" w:cstheme="minorHAnsi"/>
                <w:sz w:val="16"/>
                <w:szCs w:val="16"/>
              </w:rPr>
              <w:t>mportant?</w:t>
            </w:r>
          </w:p>
          <w:p w14:paraId="1EE99299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E64E3">
              <w:rPr>
                <w:rFonts w:asciiTheme="majorHAnsi" w:hAnsiTheme="majorHAnsi" w:cstheme="minorHAnsi"/>
                <w:sz w:val="16"/>
                <w:szCs w:val="16"/>
              </w:rPr>
              <w:t>How does the season of Advent and the feast of the Epiphany point towards the true meaning of Christmas?</w:t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01A9C390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E64E3">
              <w:rPr>
                <w:rFonts w:asciiTheme="majorHAnsi" w:hAnsiTheme="majorHAnsi" w:cstheme="minorHAnsi"/>
                <w:sz w:val="16"/>
                <w:szCs w:val="16"/>
              </w:rPr>
              <w:t xml:space="preserve">What does it mean to be Jewish?  </w:t>
            </w:r>
          </w:p>
        </w:tc>
        <w:tc>
          <w:tcPr>
            <w:tcW w:w="2363" w:type="dxa"/>
            <w:shd w:val="clear" w:color="auto" w:fill="FEDAFC"/>
            <w:vAlign w:val="center"/>
          </w:tcPr>
          <w:p w14:paraId="68C025D4" w14:textId="77777777" w:rsidR="00061D1E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406552">
              <w:rPr>
                <w:rFonts w:asciiTheme="majorHAnsi" w:hAnsiTheme="majorHAnsi" w:cstheme="minorHAnsi"/>
                <w:sz w:val="16"/>
                <w:szCs w:val="16"/>
              </w:rPr>
              <w:t>How do Christians believe following Jesus’ new commandment and his 2 greatest commandments make a difference?</w:t>
            </w:r>
          </w:p>
          <w:p w14:paraId="2E7830E7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406552">
              <w:rPr>
                <w:rFonts w:asciiTheme="majorHAnsi" w:hAnsiTheme="majorHAnsi" w:cstheme="minorHAnsi"/>
                <w:sz w:val="16"/>
                <w:szCs w:val="16"/>
              </w:rPr>
              <w:t>Who is the most important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  <w:r w:rsidRPr="00406552">
              <w:rPr>
                <w:rFonts w:asciiTheme="majorHAnsi" w:hAnsiTheme="majorHAnsi" w:cstheme="minorHAnsi"/>
                <w:sz w:val="16"/>
                <w:szCs w:val="16"/>
              </w:rPr>
              <w:t xml:space="preserve">person in the Easter story?  </w:t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53F8C8A9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C40F24">
              <w:rPr>
                <w:rFonts w:asciiTheme="majorHAnsi" w:hAnsiTheme="majorHAnsi" w:cstheme="minorHAnsi"/>
                <w:sz w:val="16"/>
                <w:szCs w:val="16"/>
              </w:rPr>
              <w:t>What is Buddhism?</w:t>
            </w:r>
          </w:p>
        </w:tc>
        <w:tc>
          <w:tcPr>
            <w:tcW w:w="2363" w:type="dxa"/>
            <w:shd w:val="clear" w:color="auto" w:fill="FEDAFC"/>
            <w:vAlign w:val="center"/>
          </w:tcPr>
          <w:p w14:paraId="0A36E4D2" w14:textId="77777777" w:rsidR="00061D1E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EF1052">
              <w:rPr>
                <w:rFonts w:asciiTheme="majorHAnsi" w:hAnsiTheme="majorHAnsi" w:cstheme="minorHAnsi"/>
                <w:sz w:val="16"/>
                <w:szCs w:val="16"/>
              </w:rPr>
              <w:t xml:space="preserve">Who is Jesus?  </w:t>
            </w:r>
          </w:p>
          <w:p w14:paraId="76F51591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 Am… Statements)</w:t>
            </w:r>
          </w:p>
          <w:p w14:paraId="33494E3E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2F354E" w:rsidRPr="007A24B8" w14:paraId="3F4DA72A" w14:textId="77777777" w:rsidTr="00D37423">
        <w:trPr>
          <w:trHeight w:val="283"/>
        </w:trPr>
        <w:tc>
          <w:tcPr>
            <w:tcW w:w="769" w:type="dxa"/>
            <w:vMerge w:val="restart"/>
            <w:vAlign w:val="center"/>
          </w:tcPr>
          <w:p w14:paraId="190C220D" w14:textId="72EE1C45" w:rsidR="002F354E" w:rsidRPr="007A24B8" w:rsidRDefault="00A1204D" w:rsidP="00547518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br w:type="page"/>
            </w:r>
            <w:r w:rsidR="002F354E" w:rsidRPr="007A24B8">
              <w:rPr>
                <w:sz w:val="18"/>
                <w:szCs w:val="18"/>
              </w:rPr>
              <w:br w:type="page"/>
            </w:r>
            <w:r w:rsidR="002F354E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4</w:t>
            </w:r>
          </w:p>
        </w:tc>
        <w:tc>
          <w:tcPr>
            <w:tcW w:w="933" w:type="dxa"/>
            <w:shd w:val="clear" w:color="auto" w:fill="FFFFFF" w:themeFill="background1"/>
            <w:vAlign w:val="center"/>
          </w:tcPr>
          <w:p w14:paraId="0182FF87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25" w:type="dxa"/>
            <w:gridSpan w:val="2"/>
            <w:shd w:val="clear" w:color="auto" w:fill="FFFFFF" w:themeFill="background1"/>
            <w:vAlign w:val="center"/>
          </w:tcPr>
          <w:p w14:paraId="1991975E" w14:textId="77777777" w:rsidR="002F354E" w:rsidRPr="007A24B8" w:rsidRDefault="002F354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The Roman Empire and impact on Britain</w:t>
            </w:r>
          </w:p>
        </w:tc>
        <w:tc>
          <w:tcPr>
            <w:tcW w:w="4725" w:type="dxa"/>
            <w:gridSpan w:val="2"/>
            <w:shd w:val="clear" w:color="auto" w:fill="FFFFFF" w:themeFill="background1"/>
            <w:vAlign w:val="center"/>
          </w:tcPr>
          <w:p w14:paraId="0168A2E8" w14:textId="77777777" w:rsidR="002F354E" w:rsidRPr="007A24B8" w:rsidRDefault="00061D1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ng Dynasty</w:t>
            </w:r>
          </w:p>
        </w:tc>
        <w:tc>
          <w:tcPr>
            <w:tcW w:w="4725" w:type="dxa"/>
            <w:gridSpan w:val="2"/>
            <w:shd w:val="clear" w:color="auto" w:fill="FFFFFF" w:themeFill="background1"/>
            <w:vAlign w:val="center"/>
          </w:tcPr>
          <w:p w14:paraId="263E4E46" w14:textId="77777777" w:rsidR="002F354E" w:rsidRPr="007A24B8" w:rsidRDefault="009A3E54" w:rsidP="009A3E54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kespeare</w:t>
            </w:r>
          </w:p>
        </w:tc>
      </w:tr>
      <w:tr w:rsidR="00D37423" w:rsidRPr="007A24B8" w14:paraId="275186EE" w14:textId="77777777" w:rsidTr="00D37423">
        <w:trPr>
          <w:trHeight w:val="741"/>
        </w:trPr>
        <w:tc>
          <w:tcPr>
            <w:tcW w:w="769" w:type="dxa"/>
            <w:vMerge/>
            <w:vAlign w:val="center"/>
          </w:tcPr>
          <w:p w14:paraId="26351AFD" w14:textId="77777777" w:rsidR="00D143AA" w:rsidRPr="007A24B8" w:rsidRDefault="00D143AA" w:rsidP="00D143A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33" w:type="dxa"/>
            <w:shd w:val="clear" w:color="auto" w:fill="FEDAFC"/>
            <w:vAlign w:val="center"/>
          </w:tcPr>
          <w:p w14:paraId="5E591F92" w14:textId="65B63CE0" w:rsidR="00D143AA" w:rsidRPr="0082032C" w:rsidRDefault="00D143AA" w:rsidP="00D143A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RE</w:t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1C1CFEB4" w14:textId="0ECF6A1F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307FB6">
              <w:rPr>
                <w:rFonts w:asciiTheme="majorHAnsi" w:hAnsiTheme="majorHAnsi" w:cstheme="minorHAnsi"/>
                <w:sz w:val="16"/>
                <w:szCs w:val="16"/>
              </w:rPr>
              <w:t xml:space="preserve">How did belief in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G</w:t>
            </w:r>
            <w:r w:rsidRPr="00307FB6">
              <w:rPr>
                <w:rFonts w:asciiTheme="majorHAnsi" w:hAnsiTheme="majorHAnsi" w:cstheme="minorHAnsi"/>
                <w:sz w:val="16"/>
                <w:szCs w:val="16"/>
              </w:rPr>
              <w:t>od affect the actions of people in the Old Testament?</w:t>
            </w:r>
          </w:p>
        </w:tc>
        <w:tc>
          <w:tcPr>
            <w:tcW w:w="2363" w:type="dxa"/>
            <w:shd w:val="clear" w:color="auto" w:fill="FEDAFC"/>
            <w:vAlign w:val="center"/>
          </w:tcPr>
          <w:p w14:paraId="5DD89CDA" w14:textId="77777777" w:rsidR="00D143AA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742B55">
              <w:rPr>
                <w:rFonts w:asciiTheme="majorHAnsi" w:hAnsiTheme="majorHAnsi" w:cstheme="minorHAnsi"/>
                <w:sz w:val="16"/>
                <w:szCs w:val="16"/>
              </w:rPr>
              <w:t xml:space="preserve">What are The Beatitudes and what do they mean for Christians? </w:t>
            </w:r>
          </w:p>
          <w:p w14:paraId="5CEC8C54" w14:textId="52B6BB9D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Is the Christmas message of peace still relevant for today’s world?</w:t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79D06B39" w14:textId="0FF4A9B2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3425E7">
              <w:rPr>
                <w:rFonts w:asciiTheme="majorHAnsi" w:hAnsiTheme="majorHAnsi" w:cstheme="minorHAnsi"/>
                <w:sz w:val="16"/>
                <w:szCs w:val="16"/>
              </w:rPr>
              <w:t xml:space="preserve">How do Hindus worship?                                                     </w:t>
            </w:r>
          </w:p>
        </w:tc>
        <w:tc>
          <w:tcPr>
            <w:tcW w:w="2363" w:type="dxa"/>
            <w:shd w:val="clear" w:color="auto" w:fill="FEDAFC"/>
            <w:vAlign w:val="center"/>
          </w:tcPr>
          <w:p w14:paraId="0E80D322" w14:textId="77777777" w:rsidR="00D143AA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836A5">
              <w:rPr>
                <w:rFonts w:asciiTheme="majorHAnsi" w:hAnsiTheme="majorHAnsi" w:cstheme="minorHAnsi"/>
                <w:sz w:val="16"/>
                <w:szCs w:val="16"/>
              </w:rPr>
              <w:t xml:space="preserve">Do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f</w:t>
            </w:r>
            <w:r w:rsidRPr="000836A5">
              <w:rPr>
                <w:rFonts w:asciiTheme="majorHAnsi" w:hAnsiTheme="majorHAnsi" w:cstheme="minorHAnsi"/>
                <w:sz w:val="16"/>
                <w:szCs w:val="16"/>
              </w:rPr>
              <w:t xml:space="preserve">ame and Christian Faith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g</w:t>
            </w:r>
            <w:r w:rsidRPr="000836A5">
              <w:rPr>
                <w:rFonts w:asciiTheme="majorHAnsi" w:hAnsiTheme="majorHAnsi" w:cstheme="minorHAnsi"/>
                <w:sz w:val="16"/>
                <w:szCs w:val="16"/>
              </w:rPr>
              <w:t xml:space="preserve">o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t</w:t>
            </w:r>
            <w:r w:rsidRPr="000836A5">
              <w:rPr>
                <w:rFonts w:asciiTheme="majorHAnsi" w:hAnsiTheme="majorHAnsi" w:cstheme="minorHAnsi"/>
                <w:sz w:val="16"/>
                <w:szCs w:val="16"/>
              </w:rPr>
              <w:t>ogether?</w:t>
            </w:r>
          </w:p>
          <w:p w14:paraId="7AF71A6C" w14:textId="7F3083C2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55961">
              <w:rPr>
                <w:rFonts w:asciiTheme="majorHAnsi" w:hAnsiTheme="majorHAnsi" w:cstheme="minorHAnsi"/>
                <w:sz w:val="16"/>
                <w:szCs w:val="16"/>
              </w:rPr>
              <w:t>What is Holy Communion and how does it build a Christian         Community?</w:t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74BDA4A8" w14:textId="21FAB49E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55961">
              <w:rPr>
                <w:rFonts w:asciiTheme="majorHAnsi" w:hAnsiTheme="majorHAnsi" w:cstheme="minorHAnsi"/>
                <w:sz w:val="16"/>
                <w:szCs w:val="16"/>
              </w:rPr>
              <w:t>What does it mean to be a Hindu?</w:t>
            </w:r>
          </w:p>
        </w:tc>
        <w:tc>
          <w:tcPr>
            <w:tcW w:w="2363" w:type="dxa"/>
            <w:shd w:val="clear" w:color="auto" w:fill="FEDAFC"/>
            <w:vAlign w:val="center"/>
          </w:tcPr>
          <w:p w14:paraId="2A62B1F3" w14:textId="7393922B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55961">
              <w:rPr>
                <w:rFonts w:asciiTheme="majorHAnsi" w:hAnsiTheme="majorHAnsi" w:cstheme="minorHAnsi"/>
                <w:sz w:val="16"/>
                <w:szCs w:val="16"/>
              </w:rPr>
              <w:t>Why is liturgy important to many Christians?</w:t>
            </w:r>
          </w:p>
        </w:tc>
      </w:tr>
      <w:tr w:rsidR="00614A00" w:rsidRPr="007A24B8" w14:paraId="14C19F2B" w14:textId="77777777" w:rsidTr="00D37423">
        <w:trPr>
          <w:trHeight w:val="283"/>
        </w:trPr>
        <w:tc>
          <w:tcPr>
            <w:tcW w:w="769" w:type="dxa"/>
            <w:vMerge w:val="restart"/>
            <w:vAlign w:val="center"/>
          </w:tcPr>
          <w:p w14:paraId="417953F7" w14:textId="493E1E20" w:rsidR="00614A00" w:rsidRPr="007A24B8" w:rsidRDefault="00CD5B01" w:rsidP="006D0FC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="00614A00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5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6696FFE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25" w:type="dxa"/>
            <w:gridSpan w:val="2"/>
            <w:shd w:val="clear" w:color="auto" w:fill="auto"/>
            <w:vAlign w:val="center"/>
          </w:tcPr>
          <w:p w14:paraId="49E4EEBB" w14:textId="77777777" w:rsidR="00614A00" w:rsidRPr="007A24B8" w:rsidRDefault="002D7A19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glo Saxons 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d </w:t>
            </w:r>
            <w:r w:rsidR="00D16644"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Vikings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725" w:type="dxa"/>
            <w:gridSpan w:val="2"/>
            <w:shd w:val="clear" w:color="auto" w:fill="auto"/>
            <w:vAlign w:val="center"/>
          </w:tcPr>
          <w:p w14:paraId="6EA74848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Maya and the Rainforests</w:t>
            </w:r>
          </w:p>
        </w:tc>
        <w:tc>
          <w:tcPr>
            <w:tcW w:w="4725" w:type="dxa"/>
            <w:gridSpan w:val="2"/>
            <w:shd w:val="clear" w:color="auto" w:fill="auto"/>
            <w:vAlign w:val="center"/>
          </w:tcPr>
          <w:p w14:paraId="228CF5E2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Victorians </w:t>
            </w:r>
          </w:p>
        </w:tc>
      </w:tr>
      <w:tr w:rsidR="00D37423" w:rsidRPr="007A24B8" w14:paraId="7E8B9B06" w14:textId="77777777" w:rsidTr="00D37423">
        <w:trPr>
          <w:trHeight w:val="598"/>
        </w:trPr>
        <w:tc>
          <w:tcPr>
            <w:tcW w:w="769" w:type="dxa"/>
            <w:vMerge/>
            <w:shd w:val="clear" w:color="auto" w:fill="FEDAFC"/>
            <w:vAlign w:val="center"/>
          </w:tcPr>
          <w:p w14:paraId="2534DE35" w14:textId="77777777" w:rsidR="00D143AA" w:rsidRPr="007A24B8" w:rsidRDefault="00D143AA" w:rsidP="00D143A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33" w:type="dxa"/>
            <w:shd w:val="clear" w:color="auto" w:fill="FEDAFC"/>
            <w:vAlign w:val="center"/>
          </w:tcPr>
          <w:p w14:paraId="783D7091" w14:textId="37C6B029" w:rsidR="00D143AA" w:rsidRPr="0082032C" w:rsidRDefault="00D143AA" w:rsidP="00D143A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RE</w:t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6814584B" w14:textId="0AC81599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E3213C">
              <w:rPr>
                <w:rFonts w:asciiTheme="majorHAnsi" w:hAnsiTheme="majorHAnsi" w:cstheme="minorHAnsi"/>
                <w:sz w:val="16"/>
                <w:szCs w:val="16"/>
              </w:rPr>
              <w:t xml:space="preserve">What do the miracles tell us about Jesus?                          </w:t>
            </w:r>
          </w:p>
        </w:tc>
        <w:tc>
          <w:tcPr>
            <w:tcW w:w="2363" w:type="dxa"/>
            <w:shd w:val="clear" w:color="auto" w:fill="FEDAFC"/>
            <w:vAlign w:val="center"/>
          </w:tcPr>
          <w:p w14:paraId="1A07508E" w14:textId="77777777" w:rsidR="00D143AA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E68E3">
              <w:rPr>
                <w:rFonts w:asciiTheme="majorHAnsi" w:hAnsiTheme="majorHAnsi" w:cstheme="minorHAnsi"/>
                <w:sz w:val="16"/>
                <w:szCs w:val="16"/>
              </w:rPr>
              <w:t xml:space="preserve">What can we learn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f</w:t>
            </w:r>
            <w:r w:rsidRPr="00DE68E3">
              <w:rPr>
                <w:rFonts w:asciiTheme="majorHAnsi" w:hAnsiTheme="majorHAnsi" w:cstheme="minorHAnsi"/>
                <w:sz w:val="16"/>
                <w:szCs w:val="16"/>
              </w:rPr>
              <w:t>rom Wisdom?</w:t>
            </w:r>
          </w:p>
          <w:p w14:paraId="6F6FDF85" w14:textId="25AA1E3F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7B3B27">
              <w:rPr>
                <w:rFonts w:asciiTheme="majorHAnsi" w:hAnsiTheme="majorHAnsi" w:cstheme="minorHAnsi"/>
                <w:sz w:val="16"/>
                <w:szCs w:val="16"/>
              </w:rPr>
              <w:t>How do art and music convey Christmas?</w:t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31DED1C0" w14:textId="49DBF072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7B3B27">
              <w:rPr>
                <w:rFonts w:asciiTheme="majorHAnsi" w:hAnsiTheme="majorHAnsi" w:cstheme="minorHAnsi"/>
                <w:sz w:val="16"/>
                <w:szCs w:val="16"/>
              </w:rPr>
              <w:t>How did the first five Sikh Gurus shape Sikhism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</w:tc>
        <w:tc>
          <w:tcPr>
            <w:tcW w:w="2363" w:type="dxa"/>
            <w:shd w:val="clear" w:color="auto" w:fill="FEDAFC"/>
            <w:vAlign w:val="center"/>
          </w:tcPr>
          <w:p w14:paraId="4C2183E6" w14:textId="55722539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3D69B2">
              <w:rPr>
                <w:rFonts w:asciiTheme="majorHAnsi" w:hAnsiTheme="majorHAnsi" w:cstheme="minorHAnsi"/>
                <w:sz w:val="16"/>
                <w:szCs w:val="16"/>
              </w:rPr>
              <w:t>What happens in churches during Lent, Holy Week and Easter Sunday?</w:t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3CCDDD88" w14:textId="167B445A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A344A">
              <w:rPr>
                <w:rFonts w:asciiTheme="majorHAnsi" w:hAnsiTheme="majorHAnsi" w:cstheme="minorHAnsi"/>
                <w:sz w:val="16"/>
                <w:szCs w:val="16"/>
              </w:rPr>
              <w:t>What does it mean to be a Sikh?</w:t>
            </w:r>
          </w:p>
        </w:tc>
        <w:tc>
          <w:tcPr>
            <w:tcW w:w="2363" w:type="dxa"/>
            <w:shd w:val="clear" w:color="auto" w:fill="FEDAFC"/>
            <w:vAlign w:val="center"/>
          </w:tcPr>
          <w:p w14:paraId="40B86F1E" w14:textId="3CC705BB" w:rsidR="00D143AA" w:rsidRPr="0082032C" w:rsidRDefault="00D143AA" w:rsidP="00D143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Understanding faith in …</w:t>
            </w:r>
          </w:p>
        </w:tc>
      </w:tr>
      <w:tr w:rsidR="002F354E" w:rsidRPr="007A24B8" w14:paraId="76E7B885" w14:textId="77777777" w:rsidTr="00D37423">
        <w:trPr>
          <w:trHeight w:val="283"/>
        </w:trPr>
        <w:tc>
          <w:tcPr>
            <w:tcW w:w="769" w:type="dxa"/>
            <w:vMerge w:val="restart"/>
            <w:vAlign w:val="center"/>
          </w:tcPr>
          <w:p w14:paraId="47063BF7" w14:textId="43C0C4BC" w:rsidR="002F354E" w:rsidRPr="007A24B8" w:rsidRDefault="002D0D4C" w:rsidP="004C1A3A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br w:type="page"/>
            </w:r>
            <w:r w:rsidR="0082032C">
              <w:rPr>
                <w:sz w:val="18"/>
                <w:szCs w:val="18"/>
              </w:rPr>
              <w:br w:type="page"/>
            </w:r>
            <w:r w:rsidR="002F354E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6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55374C7E" w14:textId="77777777" w:rsidR="002F354E" w:rsidRPr="007A24B8" w:rsidRDefault="002F354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25" w:type="dxa"/>
            <w:gridSpan w:val="2"/>
            <w:shd w:val="clear" w:color="auto" w:fill="auto"/>
            <w:vAlign w:val="center"/>
          </w:tcPr>
          <w:p w14:paraId="457E6ED7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WW2</w:t>
            </w:r>
          </w:p>
        </w:tc>
        <w:tc>
          <w:tcPr>
            <w:tcW w:w="4725" w:type="dxa"/>
            <w:gridSpan w:val="2"/>
            <w:shd w:val="clear" w:color="auto" w:fill="auto"/>
            <w:vAlign w:val="center"/>
          </w:tcPr>
          <w:p w14:paraId="1E6F0B9E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ncient Greece</w:t>
            </w:r>
          </w:p>
        </w:tc>
        <w:tc>
          <w:tcPr>
            <w:tcW w:w="4725" w:type="dxa"/>
            <w:gridSpan w:val="2"/>
            <w:shd w:val="clear" w:color="auto" w:fill="auto"/>
            <w:vAlign w:val="center"/>
          </w:tcPr>
          <w:p w14:paraId="251D7A40" w14:textId="77777777" w:rsidR="002F354E" w:rsidRPr="007A24B8" w:rsidRDefault="002F354E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rchway and Beyond</w:t>
            </w:r>
          </w:p>
        </w:tc>
      </w:tr>
      <w:tr w:rsidR="002F354E" w:rsidRPr="007A24B8" w14:paraId="0F2AACC0" w14:textId="77777777" w:rsidTr="00D37423">
        <w:trPr>
          <w:trHeight w:val="704"/>
        </w:trPr>
        <w:tc>
          <w:tcPr>
            <w:tcW w:w="769" w:type="dxa"/>
            <w:vMerge/>
            <w:vAlign w:val="center"/>
          </w:tcPr>
          <w:p w14:paraId="2ED3D3E4" w14:textId="77777777" w:rsidR="002F354E" w:rsidRPr="007A24B8" w:rsidRDefault="002F354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33" w:type="dxa"/>
            <w:shd w:val="clear" w:color="auto" w:fill="FEDAFC"/>
            <w:vAlign w:val="center"/>
          </w:tcPr>
          <w:p w14:paraId="0F749498" w14:textId="77777777" w:rsidR="002F354E" w:rsidRPr="0082032C" w:rsidRDefault="002F354E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RE</w:t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067538A1" w14:textId="77777777" w:rsidR="002F354E" w:rsidRPr="0082032C" w:rsidRDefault="00904C00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04C00">
              <w:rPr>
                <w:rFonts w:asciiTheme="majorHAnsi" w:hAnsiTheme="majorHAnsi" w:cstheme="minorHAnsi"/>
                <w:sz w:val="16"/>
                <w:szCs w:val="16"/>
              </w:rPr>
              <w:t>What might the journey of life and death look like from a Christian perspective?</w:t>
            </w:r>
          </w:p>
        </w:tc>
        <w:tc>
          <w:tcPr>
            <w:tcW w:w="2363" w:type="dxa"/>
            <w:shd w:val="clear" w:color="auto" w:fill="FEDAFC"/>
            <w:vAlign w:val="center"/>
          </w:tcPr>
          <w:p w14:paraId="5A0A2ECF" w14:textId="77777777" w:rsidR="007A4F1E" w:rsidRDefault="007A4F1E" w:rsidP="001B7B1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7A4F1E">
              <w:rPr>
                <w:rFonts w:asciiTheme="majorHAnsi" w:hAnsiTheme="majorHAnsi" w:cstheme="minorHAnsi"/>
                <w:sz w:val="16"/>
                <w:szCs w:val="16"/>
              </w:rPr>
              <w:t xml:space="preserve">Should </w:t>
            </w:r>
            <w:r w:rsidR="00E274F9">
              <w:rPr>
                <w:rFonts w:asciiTheme="majorHAnsi" w:hAnsiTheme="majorHAnsi" w:cstheme="minorHAnsi"/>
                <w:sz w:val="16"/>
                <w:szCs w:val="16"/>
              </w:rPr>
              <w:t>e</w:t>
            </w:r>
            <w:r w:rsidRPr="007A4F1E">
              <w:rPr>
                <w:rFonts w:asciiTheme="majorHAnsi" w:hAnsiTheme="majorHAnsi" w:cstheme="minorHAnsi"/>
                <w:sz w:val="16"/>
                <w:szCs w:val="16"/>
              </w:rPr>
              <w:t xml:space="preserve">very Christian </w:t>
            </w:r>
            <w:r w:rsidR="00E274F9">
              <w:rPr>
                <w:rFonts w:asciiTheme="majorHAnsi" w:hAnsiTheme="majorHAnsi" w:cstheme="minorHAnsi"/>
                <w:sz w:val="16"/>
                <w:szCs w:val="16"/>
              </w:rPr>
              <w:t>g</w:t>
            </w:r>
            <w:r w:rsidRPr="007A4F1E">
              <w:rPr>
                <w:rFonts w:asciiTheme="majorHAnsi" w:hAnsiTheme="majorHAnsi" w:cstheme="minorHAnsi"/>
                <w:sz w:val="16"/>
                <w:szCs w:val="16"/>
              </w:rPr>
              <w:t xml:space="preserve">o </w:t>
            </w:r>
            <w:r w:rsidR="00EA44DF">
              <w:rPr>
                <w:rFonts w:asciiTheme="majorHAnsi" w:hAnsiTheme="majorHAnsi" w:cstheme="minorHAnsi"/>
                <w:sz w:val="16"/>
                <w:szCs w:val="16"/>
              </w:rPr>
              <w:t>o</w:t>
            </w:r>
            <w:r w:rsidRPr="007A4F1E">
              <w:rPr>
                <w:rFonts w:asciiTheme="majorHAnsi" w:hAnsiTheme="majorHAnsi" w:cstheme="minorHAnsi"/>
                <w:sz w:val="16"/>
                <w:szCs w:val="16"/>
              </w:rPr>
              <w:t>n a Pilgrimage?</w:t>
            </w:r>
          </w:p>
          <w:p w14:paraId="53B2AF7D" w14:textId="77777777" w:rsidR="002F354E" w:rsidRPr="0082032C" w:rsidRDefault="007A4F1E" w:rsidP="001B7B1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7A4F1E">
              <w:rPr>
                <w:rFonts w:asciiTheme="majorHAnsi" w:hAnsiTheme="majorHAnsi" w:cstheme="minorHAnsi"/>
                <w:sz w:val="16"/>
                <w:szCs w:val="16"/>
              </w:rPr>
              <w:t xml:space="preserve">How do Christians advertise Christmas to show what Christmas means today?                                       </w:t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090324A8" w14:textId="77777777" w:rsidR="002F354E" w:rsidRPr="0082032C" w:rsidRDefault="002F354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What does it mean to be a Buddhist? </w:t>
            </w:r>
          </w:p>
        </w:tc>
        <w:tc>
          <w:tcPr>
            <w:tcW w:w="2363" w:type="dxa"/>
            <w:shd w:val="clear" w:color="auto" w:fill="FEDAFC"/>
            <w:vAlign w:val="center"/>
          </w:tcPr>
          <w:p w14:paraId="58928C5F" w14:textId="77777777" w:rsidR="002F354E" w:rsidRPr="0082032C" w:rsidRDefault="0053116E" w:rsidP="00A313F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3116E">
              <w:rPr>
                <w:rFonts w:asciiTheme="majorHAnsi" w:hAnsiTheme="majorHAnsi" w:cstheme="minorHAnsi"/>
                <w:sz w:val="16"/>
                <w:szCs w:val="16"/>
              </w:rPr>
              <w:t xml:space="preserve">How does the Christian festival of Easter offer hope?                 </w:t>
            </w:r>
          </w:p>
        </w:tc>
        <w:tc>
          <w:tcPr>
            <w:tcW w:w="2362" w:type="dxa"/>
            <w:shd w:val="clear" w:color="auto" w:fill="FEDAFC"/>
            <w:vAlign w:val="center"/>
          </w:tcPr>
          <w:p w14:paraId="091FFB1F" w14:textId="77777777" w:rsidR="002F354E" w:rsidRPr="0082032C" w:rsidRDefault="006C07BF" w:rsidP="003033C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How has the Christian message survived for over 2000 years?</w:t>
            </w:r>
          </w:p>
        </w:tc>
        <w:tc>
          <w:tcPr>
            <w:tcW w:w="2363" w:type="dxa"/>
            <w:shd w:val="clear" w:color="auto" w:fill="FEDAFC"/>
            <w:vAlign w:val="center"/>
          </w:tcPr>
          <w:p w14:paraId="551E1C48" w14:textId="77777777" w:rsidR="00D143AA" w:rsidRDefault="00D143AA" w:rsidP="001B7B1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Who Decides?</w:t>
            </w:r>
          </w:p>
          <w:p w14:paraId="2AF1893D" w14:textId="1344E551" w:rsidR="002F354E" w:rsidRPr="0082032C" w:rsidRDefault="002F354E" w:rsidP="001B7B1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ules and Responsibilities</w:t>
            </w:r>
          </w:p>
        </w:tc>
      </w:tr>
    </w:tbl>
    <w:p w14:paraId="338944F2" w14:textId="77777777" w:rsidR="005E110A" w:rsidRPr="007A24B8" w:rsidRDefault="005E110A" w:rsidP="00E10CE6">
      <w:pPr>
        <w:rPr>
          <w:sz w:val="18"/>
          <w:szCs w:val="18"/>
        </w:rPr>
      </w:pPr>
    </w:p>
    <w:sectPr w:rsidR="005E110A" w:rsidRPr="007A24B8" w:rsidSect="00E52D3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410740"/>
    <w:multiLevelType w:val="hybridMultilevel"/>
    <w:tmpl w:val="683C34A4"/>
    <w:lvl w:ilvl="0" w:tplc="B22A8A26">
      <w:start w:val="1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232716"/>
    <w:multiLevelType w:val="hybridMultilevel"/>
    <w:tmpl w:val="798EB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za3tDAxtzAwNjRT0lEKTi0uzszPAykwqgUA6+kbmywAAAA="/>
  </w:docVars>
  <w:rsids>
    <w:rsidRoot w:val="00E52D3F"/>
    <w:rsid w:val="00004744"/>
    <w:rsid w:val="00007D9E"/>
    <w:rsid w:val="00014518"/>
    <w:rsid w:val="00020E47"/>
    <w:rsid w:val="000221C9"/>
    <w:rsid w:val="00032AED"/>
    <w:rsid w:val="00041CB9"/>
    <w:rsid w:val="00043D1E"/>
    <w:rsid w:val="00044974"/>
    <w:rsid w:val="00046680"/>
    <w:rsid w:val="0005586A"/>
    <w:rsid w:val="00061D1E"/>
    <w:rsid w:val="0006415F"/>
    <w:rsid w:val="00074CF6"/>
    <w:rsid w:val="000836A5"/>
    <w:rsid w:val="00086837"/>
    <w:rsid w:val="000879B9"/>
    <w:rsid w:val="00087E89"/>
    <w:rsid w:val="00097321"/>
    <w:rsid w:val="000A257B"/>
    <w:rsid w:val="000A2F8B"/>
    <w:rsid w:val="000B01E7"/>
    <w:rsid w:val="000B0837"/>
    <w:rsid w:val="000B0FE1"/>
    <w:rsid w:val="000B3AB2"/>
    <w:rsid w:val="000B579E"/>
    <w:rsid w:val="000C444A"/>
    <w:rsid w:val="000C6EDC"/>
    <w:rsid w:val="000D1053"/>
    <w:rsid w:val="000E13D9"/>
    <w:rsid w:val="00100359"/>
    <w:rsid w:val="00102CD9"/>
    <w:rsid w:val="00144FDC"/>
    <w:rsid w:val="00155961"/>
    <w:rsid w:val="0015696B"/>
    <w:rsid w:val="00156DEF"/>
    <w:rsid w:val="001639DD"/>
    <w:rsid w:val="0016656C"/>
    <w:rsid w:val="00174E6B"/>
    <w:rsid w:val="00176249"/>
    <w:rsid w:val="001A0693"/>
    <w:rsid w:val="001A4271"/>
    <w:rsid w:val="001B7B17"/>
    <w:rsid w:val="001B7DAB"/>
    <w:rsid w:val="001E4C94"/>
    <w:rsid w:val="001E64E3"/>
    <w:rsid w:val="001F730F"/>
    <w:rsid w:val="0020272F"/>
    <w:rsid w:val="00202DDE"/>
    <w:rsid w:val="002305F2"/>
    <w:rsid w:val="002333E8"/>
    <w:rsid w:val="0023633E"/>
    <w:rsid w:val="00237691"/>
    <w:rsid w:val="00240222"/>
    <w:rsid w:val="00245AEC"/>
    <w:rsid w:val="002543F3"/>
    <w:rsid w:val="00265F81"/>
    <w:rsid w:val="00280CEE"/>
    <w:rsid w:val="00281552"/>
    <w:rsid w:val="00295CC0"/>
    <w:rsid w:val="002A0350"/>
    <w:rsid w:val="002B177C"/>
    <w:rsid w:val="002C36EA"/>
    <w:rsid w:val="002D0D4C"/>
    <w:rsid w:val="002D57BA"/>
    <w:rsid w:val="002D7A19"/>
    <w:rsid w:val="002E02A8"/>
    <w:rsid w:val="002F1A54"/>
    <w:rsid w:val="002F27E9"/>
    <w:rsid w:val="002F354E"/>
    <w:rsid w:val="002F4858"/>
    <w:rsid w:val="00301634"/>
    <w:rsid w:val="003023E3"/>
    <w:rsid w:val="0030263F"/>
    <w:rsid w:val="003033C4"/>
    <w:rsid w:val="003041AF"/>
    <w:rsid w:val="003042DC"/>
    <w:rsid w:val="00307FB6"/>
    <w:rsid w:val="00313CBA"/>
    <w:rsid w:val="003154F1"/>
    <w:rsid w:val="00315905"/>
    <w:rsid w:val="00316FB1"/>
    <w:rsid w:val="00337D24"/>
    <w:rsid w:val="00337E7F"/>
    <w:rsid w:val="00342041"/>
    <w:rsid w:val="00342182"/>
    <w:rsid w:val="003425E7"/>
    <w:rsid w:val="00353A7D"/>
    <w:rsid w:val="003567FA"/>
    <w:rsid w:val="00367FAD"/>
    <w:rsid w:val="003704E7"/>
    <w:rsid w:val="00374900"/>
    <w:rsid w:val="00377AB9"/>
    <w:rsid w:val="003B229B"/>
    <w:rsid w:val="003C0A67"/>
    <w:rsid w:val="003C2683"/>
    <w:rsid w:val="003D257D"/>
    <w:rsid w:val="003D419F"/>
    <w:rsid w:val="003D69B2"/>
    <w:rsid w:val="00406552"/>
    <w:rsid w:val="00411B64"/>
    <w:rsid w:val="00416162"/>
    <w:rsid w:val="00417834"/>
    <w:rsid w:val="00426830"/>
    <w:rsid w:val="004312DA"/>
    <w:rsid w:val="0043512A"/>
    <w:rsid w:val="00436D8D"/>
    <w:rsid w:val="004468AE"/>
    <w:rsid w:val="004469A0"/>
    <w:rsid w:val="004729EA"/>
    <w:rsid w:val="0047328D"/>
    <w:rsid w:val="004756AE"/>
    <w:rsid w:val="00491F91"/>
    <w:rsid w:val="0049408E"/>
    <w:rsid w:val="004963F7"/>
    <w:rsid w:val="00496760"/>
    <w:rsid w:val="004A06EC"/>
    <w:rsid w:val="004A744D"/>
    <w:rsid w:val="004C1A3A"/>
    <w:rsid w:val="004D0607"/>
    <w:rsid w:val="004D1BAE"/>
    <w:rsid w:val="004D2EDE"/>
    <w:rsid w:val="004F62EE"/>
    <w:rsid w:val="00500D9C"/>
    <w:rsid w:val="00515F57"/>
    <w:rsid w:val="00516960"/>
    <w:rsid w:val="00517990"/>
    <w:rsid w:val="00527DA0"/>
    <w:rsid w:val="0053116E"/>
    <w:rsid w:val="0053284C"/>
    <w:rsid w:val="0053628D"/>
    <w:rsid w:val="00547518"/>
    <w:rsid w:val="00563966"/>
    <w:rsid w:val="00564270"/>
    <w:rsid w:val="00577119"/>
    <w:rsid w:val="005822AD"/>
    <w:rsid w:val="00595B64"/>
    <w:rsid w:val="00595E9D"/>
    <w:rsid w:val="00596812"/>
    <w:rsid w:val="005A1418"/>
    <w:rsid w:val="005A1E54"/>
    <w:rsid w:val="005A344A"/>
    <w:rsid w:val="005B594D"/>
    <w:rsid w:val="005D01EE"/>
    <w:rsid w:val="005D0897"/>
    <w:rsid w:val="005D390E"/>
    <w:rsid w:val="005E110A"/>
    <w:rsid w:val="005E2E95"/>
    <w:rsid w:val="005F278F"/>
    <w:rsid w:val="005F3C44"/>
    <w:rsid w:val="00614A00"/>
    <w:rsid w:val="00636396"/>
    <w:rsid w:val="0063738A"/>
    <w:rsid w:val="006376C3"/>
    <w:rsid w:val="00643584"/>
    <w:rsid w:val="006468AE"/>
    <w:rsid w:val="00646E0D"/>
    <w:rsid w:val="00646E27"/>
    <w:rsid w:val="00646F8F"/>
    <w:rsid w:val="00667D81"/>
    <w:rsid w:val="00697EFD"/>
    <w:rsid w:val="006A6803"/>
    <w:rsid w:val="006B7C71"/>
    <w:rsid w:val="006C07BF"/>
    <w:rsid w:val="006C271D"/>
    <w:rsid w:val="006C2C8E"/>
    <w:rsid w:val="006C5500"/>
    <w:rsid w:val="006D013F"/>
    <w:rsid w:val="006D0FCE"/>
    <w:rsid w:val="006D26C5"/>
    <w:rsid w:val="006D53CF"/>
    <w:rsid w:val="006D5DE9"/>
    <w:rsid w:val="006E781D"/>
    <w:rsid w:val="006F03C4"/>
    <w:rsid w:val="006F4685"/>
    <w:rsid w:val="00700D17"/>
    <w:rsid w:val="00700EC0"/>
    <w:rsid w:val="00707F57"/>
    <w:rsid w:val="00711880"/>
    <w:rsid w:val="0072025D"/>
    <w:rsid w:val="00727FEC"/>
    <w:rsid w:val="007308FD"/>
    <w:rsid w:val="00730E40"/>
    <w:rsid w:val="007359D9"/>
    <w:rsid w:val="00737F59"/>
    <w:rsid w:val="00742B55"/>
    <w:rsid w:val="007542D6"/>
    <w:rsid w:val="00760596"/>
    <w:rsid w:val="007651D0"/>
    <w:rsid w:val="00780A39"/>
    <w:rsid w:val="00782F81"/>
    <w:rsid w:val="00785648"/>
    <w:rsid w:val="00786895"/>
    <w:rsid w:val="007916E6"/>
    <w:rsid w:val="007936D2"/>
    <w:rsid w:val="007A24B8"/>
    <w:rsid w:val="007A4F1E"/>
    <w:rsid w:val="007B3B27"/>
    <w:rsid w:val="007C1A2C"/>
    <w:rsid w:val="007C5147"/>
    <w:rsid w:val="007D605E"/>
    <w:rsid w:val="007E4C12"/>
    <w:rsid w:val="007F1B22"/>
    <w:rsid w:val="007F3376"/>
    <w:rsid w:val="007F620E"/>
    <w:rsid w:val="00800CD0"/>
    <w:rsid w:val="00801D89"/>
    <w:rsid w:val="00805397"/>
    <w:rsid w:val="00815F81"/>
    <w:rsid w:val="0082032C"/>
    <w:rsid w:val="00833F51"/>
    <w:rsid w:val="0084132D"/>
    <w:rsid w:val="0085349B"/>
    <w:rsid w:val="00853E57"/>
    <w:rsid w:val="008546DE"/>
    <w:rsid w:val="0086514E"/>
    <w:rsid w:val="00873C7D"/>
    <w:rsid w:val="008811FD"/>
    <w:rsid w:val="008A70AB"/>
    <w:rsid w:val="008B0E97"/>
    <w:rsid w:val="008B121B"/>
    <w:rsid w:val="008B1CCD"/>
    <w:rsid w:val="008B74AA"/>
    <w:rsid w:val="008C474A"/>
    <w:rsid w:val="008D781A"/>
    <w:rsid w:val="008E482A"/>
    <w:rsid w:val="008E7DC1"/>
    <w:rsid w:val="008F22A2"/>
    <w:rsid w:val="0090430E"/>
    <w:rsid w:val="00904C00"/>
    <w:rsid w:val="0091662F"/>
    <w:rsid w:val="009320D7"/>
    <w:rsid w:val="00932348"/>
    <w:rsid w:val="00932436"/>
    <w:rsid w:val="00936AE5"/>
    <w:rsid w:val="00947595"/>
    <w:rsid w:val="00947748"/>
    <w:rsid w:val="0096171E"/>
    <w:rsid w:val="00980D52"/>
    <w:rsid w:val="0098390F"/>
    <w:rsid w:val="0099099E"/>
    <w:rsid w:val="00996F3B"/>
    <w:rsid w:val="009A3E54"/>
    <w:rsid w:val="009A43CB"/>
    <w:rsid w:val="009A63C9"/>
    <w:rsid w:val="009B0AED"/>
    <w:rsid w:val="009B207A"/>
    <w:rsid w:val="009B2D92"/>
    <w:rsid w:val="009C1A54"/>
    <w:rsid w:val="009E0A71"/>
    <w:rsid w:val="009E5B99"/>
    <w:rsid w:val="009E5F9D"/>
    <w:rsid w:val="009F01CD"/>
    <w:rsid w:val="009F6CD1"/>
    <w:rsid w:val="009F7B94"/>
    <w:rsid w:val="00A00AC0"/>
    <w:rsid w:val="00A033AD"/>
    <w:rsid w:val="00A07CE7"/>
    <w:rsid w:val="00A11595"/>
    <w:rsid w:val="00A1204D"/>
    <w:rsid w:val="00A125F2"/>
    <w:rsid w:val="00A21A44"/>
    <w:rsid w:val="00A2342E"/>
    <w:rsid w:val="00A2609E"/>
    <w:rsid w:val="00A313F0"/>
    <w:rsid w:val="00A32F11"/>
    <w:rsid w:val="00A45780"/>
    <w:rsid w:val="00A524AC"/>
    <w:rsid w:val="00A5493E"/>
    <w:rsid w:val="00A63626"/>
    <w:rsid w:val="00A73C7B"/>
    <w:rsid w:val="00A9460F"/>
    <w:rsid w:val="00AB3B9D"/>
    <w:rsid w:val="00AB75AC"/>
    <w:rsid w:val="00AC105B"/>
    <w:rsid w:val="00AE0576"/>
    <w:rsid w:val="00AE2AC6"/>
    <w:rsid w:val="00AF03CC"/>
    <w:rsid w:val="00B121E6"/>
    <w:rsid w:val="00B12F1B"/>
    <w:rsid w:val="00B3324D"/>
    <w:rsid w:val="00B3529D"/>
    <w:rsid w:val="00B37F99"/>
    <w:rsid w:val="00B40D1A"/>
    <w:rsid w:val="00B46C67"/>
    <w:rsid w:val="00B63076"/>
    <w:rsid w:val="00B665E8"/>
    <w:rsid w:val="00B83E56"/>
    <w:rsid w:val="00B95DF8"/>
    <w:rsid w:val="00BA05E1"/>
    <w:rsid w:val="00BB0A6D"/>
    <w:rsid w:val="00BB0C0E"/>
    <w:rsid w:val="00BB2F7B"/>
    <w:rsid w:val="00BE1BD1"/>
    <w:rsid w:val="00C218B4"/>
    <w:rsid w:val="00C31DE1"/>
    <w:rsid w:val="00C31E62"/>
    <w:rsid w:val="00C3231C"/>
    <w:rsid w:val="00C40F24"/>
    <w:rsid w:val="00C440BE"/>
    <w:rsid w:val="00C444A4"/>
    <w:rsid w:val="00C4577D"/>
    <w:rsid w:val="00C46243"/>
    <w:rsid w:val="00C53153"/>
    <w:rsid w:val="00C53511"/>
    <w:rsid w:val="00C53DE6"/>
    <w:rsid w:val="00C56841"/>
    <w:rsid w:val="00C611F6"/>
    <w:rsid w:val="00C672B1"/>
    <w:rsid w:val="00C81D14"/>
    <w:rsid w:val="00CB039A"/>
    <w:rsid w:val="00CB07AE"/>
    <w:rsid w:val="00CB139C"/>
    <w:rsid w:val="00CB1585"/>
    <w:rsid w:val="00CD4D83"/>
    <w:rsid w:val="00CD5B01"/>
    <w:rsid w:val="00D01C50"/>
    <w:rsid w:val="00D03113"/>
    <w:rsid w:val="00D05E41"/>
    <w:rsid w:val="00D06309"/>
    <w:rsid w:val="00D069A9"/>
    <w:rsid w:val="00D11824"/>
    <w:rsid w:val="00D143AA"/>
    <w:rsid w:val="00D16644"/>
    <w:rsid w:val="00D33EE4"/>
    <w:rsid w:val="00D37423"/>
    <w:rsid w:val="00D46207"/>
    <w:rsid w:val="00D477F7"/>
    <w:rsid w:val="00D57DEF"/>
    <w:rsid w:val="00D74775"/>
    <w:rsid w:val="00D75BC4"/>
    <w:rsid w:val="00D910B7"/>
    <w:rsid w:val="00D936FF"/>
    <w:rsid w:val="00DA1F98"/>
    <w:rsid w:val="00DB3B6F"/>
    <w:rsid w:val="00DC10F6"/>
    <w:rsid w:val="00DC4101"/>
    <w:rsid w:val="00DE68E3"/>
    <w:rsid w:val="00DE6969"/>
    <w:rsid w:val="00DF3A90"/>
    <w:rsid w:val="00E00C6A"/>
    <w:rsid w:val="00E04DEF"/>
    <w:rsid w:val="00E0639F"/>
    <w:rsid w:val="00E10CE6"/>
    <w:rsid w:val="00E25A09"/>
    <w:rsid w:val="00E271DB"/>
    <w:rsid w:val="00E274F9"/>
    <w:rsid w:val="00E31BDF"/>
    <w:rsid w:val="00E3213C"/>
    <w:rsid w:val="00E32D09"/>
    <w:rsid w:val="00E45513"/>
    <w:rsid w:val="00E51D03"/>
    <w:rsid w:val="00E52D3F"/>
    <w:rsid w:val="00E56207"/>
    <w:rsid w:val="00E6303E"/>
    <w:rsid w:val="00E7124B"/>
    <w:rsid w:val="00E71F8C"/>
    <w:rsid w:val="00E733CB"/>
    <w:rsid w:val="00E756D7"/>
    <w:rsid w:val="00E757B9"/>
    <w:rsid w:val="00E82460"/>
    <w:rsid w:val="00E8770E"/>
    <w:rsid w:val="00E9382B"/>
    <w:rsid w:val="00E963AB"/>
    <w:rsid w:val="00E97391"/>
    <w:rsid w:val="00EA3C3F"/>
    <w:rsid w:val="00EA44DF"/>
    <w:rsid w:val="00EB5597"/>
    <w:rsid w:val="00EB58AD"/>
    <w:rsid w:val="00EC4353"/>
    <w:rsid w:val="00ED2648"/>
    <w:rsid w:val="00EF1052"/>
    <w:rsid w:val="00F0652A"/>
    <w:rsid w:val="00F10B74"/>
    <w:rsid w:val="00F326C8"/>
    <w:rsid w:val="00F37F66"/>
    <w:rsid w:val="00F46112"/>
    <w:rsid w:val="00F6268A"/>
    <w:rsid w:val="00F75EC1"/>
    <w:rsid w:val="00F77273"/>
    <w:rsid w:val="00F82CA9"/>
    <w:rsid w:val="00F87F5C"/>
    <w:rsid w:val="00F9433C"/>
    <w:rsid w:val="00F94800"/>
    <w:rsid w:val="00F96405"/>
    <w:rsid w:val="00F96AA7"/>
    <w:rsid w:val="00F96D44"/>
    <w:rsid w:val="00FB5706"/>
    <w:rsid w:val="00FB66F2"/>
    <w:rsid w:val="00FB7744"/>
    <w:rsid w:val="00FC1031"/>
    <w:rsid w:val="00FC405E"/>
    <w:rsid w:val="00FD045C"/>
    <w:rsid w:val="00FD120C"/>
    <w:rsid w:val="00FD3FD0"/>
    <w:rsid w:val="00FE10E5"/>
    <w:rsid w:val="00FF04BE"/>
    <w:rsid w:val="00FF1319"/>
    <w:rsid w:val="00FF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6AA10"/>
  <w15:chartTrackingRefBased/>
  <w15:docId w15:val="{5D4CA3E1-C5E1-497F-A823-2F9F1721A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D3F"/>
  </w:style>
  <w:style w:type="paragraph" w:styleId="Heading1">
    <w:name w:val="heading 1"/>
    <w:basedOn w:val="Normal"/>
    <w:next w:val="Normal"/>
    <w:link w:val="Heading1Char"/>
    <w:uiPriority w:val="9"/>
    <w:qFormat/>
    <w:rsid w:val="00711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36D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D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6405"/>
    <w:pPr>
      <w:ind w:left="720"/>
      <w:contextualSpacing/>
    </w:pPr>
  </w:style>
  <w:style w:type="paragraph" w:customStyle="1" w:styleId="font6">
    <w:name w:val="font_6"/>
    <w:basedOn w:val="Normal"/>
    <w:rsid w:val="00FD1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D120C"/>
    <w:rPr>
      <w:i/>
      <w:iCs/>
    </w:rPr>
  </w:style>
  <w:style w:type="paragraph" w:styleId="NoSpacing">
    <w:name w:val="No Spacing"/>
    <w:uiPriority w:val="1"/>
    <w:qFormat/>
    <w:rsid w:val="009E5B99"/>
    <w:pPr>
      <w:spacing w:after="0" w:line="240" w:lineRule="auto"/>
    </w:pPr>
  </w:style>
  <w:style w:type="paragraph" w:customStyle="1" w:styleId="Default">
    <w:name w:val="Default"/>
    <w:rsid w:val="00E733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5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769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D8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118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27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27F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3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0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hns</Company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Goobey</dc:creator>
  <cp:keywords/>
  <dc:description/>
  <cp:lastModifiedBy>Rebecca Goobey</cp:lastModifiedBy>
  <cp:revision>2</cp:revision>
  <cp:lastPrinted>2021-11-09T10:11:00Z</cp:lastPrinted>
  <dcterms:created xsi:type="dcterms:W3CDTF">2022-03-04T14:40:00Z</dcterms:created>
  <dcterms:modified xsi:type="dcterms:W3CDTF">2022-03-04T14:40:00Z</dcterms:modified>
</cp:coreProperties>
</file>